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727301DC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411B4CCF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4F5E6CA7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47B1922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57D71CCC" w:rsidR="000359FA" w:rsidRPr="000359FA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 w:hint="eastAsia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42161530" w14:textId="6F7FD6F6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Xie, X.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 w:rsidR="002213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9.6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69AF8EBE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ree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daptive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ontrol of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ield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osture during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IF 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8.0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11011E07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72E9B467" w14:textId="43757A25" w:rsidR="00AB4440" w:rsidRPr="00CE1B45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, Zhou, B., Li, P., &amp; Wang, C. (2023). Refined perception and management of ring-wise deformation information for shield tunnels based on point cloud deep learning and BIM. Eighth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DEF93" w14:textId="77777777" w:rsidR="004D07B5" w:rsidRDefault="004D07B5" w:rsidP="000F2CC4">
      <w:r>
        <w:separator/>
      </w:r>
    </w:p>
  </w:endnote>
  <w:endnote w:type="continuationSeparator" w:id="0">
    <w:p w14:paraId="199EF7E6" w14:textId="77777777" w:rsidR="004D07B5" w:rsidRDefault="004D07B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DD693" w14:textId="77777777" w:rsidR="004D07B5" w:rsidRDefault="004D07B5" w:rsidP="000F2CC4">
      <w:r>
        <w:separator/>
      </w:r>
    </w:p>
  </w:footnote>
  <w:footnote w:type="continuationSeparator" w:id="0">
    <w:p w14:paraId="00495BA3" w14:textId="77777777" w:rsidR="004D07B5" w:rsidRDefault="004D07B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8FAGOWRe4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2133"/>
    <w:rsid w:val="003F39BF"/>
    <w:rsid w:val="003F61CA"/>
    <w:rsid w:val="003F6708"/>
    <w:rsid w:val="003F6AC3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81F89"/>
    <w:rsid w:val="00783B22"/>
    <w:rsid w:val="00783C4D"/>
    <w:rsid w:val="00790371"/>
    <w:rsid w:val="00790B73"/>
    <w:rsid w:val="00791D4E"/>
    <w:rsid w:val="00792431"/>
    <w:rsid w:val="00793467"/>
    <w:rsid w:val="00793DA2"/>
    <w:rsid w:val="007964AB"/>
    <w:rsid w:val="0079658F"/>
    <w:rsid w:val="007A3214"/>
    <w:rsid w:val="007A5249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48CD"/>
    <w:rsid w:val="00A35083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5</TotalTime>
  <Pages>4</Pages>
  <Words>1119</Words>
  <Characters>6384</Characters>
  <Application>Microsoft Office Word</Application>
  <DocSecurity>0</DocSecurity>
  <Lines>53</Lines>
  <Paragraphs>14</Paragraphs>
  <ScaleCrop>false</ScaleCrop>
  <Company/>
  <LinksUpToDate>false</LinksUpToDate>
  <CharactersWithSpaces>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94</cp:revision>
  <cp:lastPrinted>2024-10-06T15:18:00Z</cp:lastPrinted>
  <dcterms:created xsi:type="dcterms:W3CDTF">2023-03-15T15:20:00Z</dcterms:created>
  <dcterms:modified xsi:type="dcterms:W3CDTF">2024-10-1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